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0" w:name="X2ecb060080b8659058eedbbf086d03939c1fbed"/>
    <w:p>
      <w:pPr>
        <w:pStyle w:val="Heading1"/>
      </w:pPr>
      <w:r>
        <w:t xml:space="preserve">Statement of Purpose: Pursuing Excellence as a Sales Executive in Argentina Córdoba</w:t>
      </w:r>
    </w:p>
    <w:p>
      <w:pPr>
        <w:pStyle w:val="FirstParagraph"/>
      </w:pPr>
      <w:r>
        <w:t xml:space="preserve">As I prepare to submit my application for the position of Sales Executive within the dynamic commercial landscape of Argentina, specifically in the vibrant economic hub of Córdoba, I am compelled to articulate a clear and passionate vision for my professional contribution. This Statement of Purpose encapsulates my dedicated career trajectory, strategic competencies, and profound commitment to driving sustainable growth within the unique context of Argentine business culture—particularly as it flourishes in Córdoba. My objective is not merely to secure employment but to become an indispensable asset in elevating sales performance for a forward-thinking organization operating within this pivotal region.</w:t>
      </w:r>
    </w:p>
    <w:p>
      <w:pPr>
        <w:pStyle w:val="BodyText"/>
      </w:pPr>
      <w:r>
        <w:t xml:space="preserve">Córdoba, Argentina’s second-largest city and a cornerstone of the nation’s industrial and educational infrastructure, presents an unparalleled opportunity for a Sales Executive. Its strategic location at the geographical heart of Argentina positions it as a critical logistics nexus connecting major markets across the country. The city boasts a thriving ecosystem encompassing advanced manufacturing (particularly in automotive components and agro-industry), cutting-edge technology startups, robust agricultural supply chains, and a highly educated workforce anchored by institutions like Universidad Nacional de Córdoba. I have meticulously studied this environment, understanding that success here demands more than generic sales tactics; it requires deep cultural intelligence, adaptability to regional economic nuances, and an unwavering commitment to building genuine long-term partnerships—a philosophy deeply ingrained in the spirit of Córdoba’s commercial community.</w:t>
      </w:r>
    </w:p>
    <w:p>
      <w:pPr>
        <w:pStyle w:val="BodyText"/>
      </w:pPr>
      <w:r>
        <w:t xml:space="preserve">My professional journey has been meticulously aligned with developing the specific skills essential for excelling as a Sales Executive in Argentina. Over the past five years, I have honed my expertise within B2B sales environments across diverse sectors including industrial equipment, specialized software solutions, and high-value consumer goods distribution. This experience provided me with a robust foundation in complex sales cycles, strategic account management, market analysis, and negotiation—skills directly transferable to the multifaceted opportunities present in Córdoba. Crucially, I have consistently achieved and exceeded targets by prioritizing relationship building over transactional selling. In my previous role with a leading distributor serving Central Argentina, I spearheaded initiatives that increased client retention rates by 35% and secured three major new accounts within the Córdoba industrial corridor within a single fiscal year. My success stemmed not from aggressive tactics, but from understanding local business rhythms, demonstrating respect for Argentine commercial etiquette ('la confianza' being paramount), and tailoring solutions to address specific regional challenges like supply chain optimization for agro-exports.</w:t>
      </w:r>
    </w:p>
    <w:p>
      <w:pPr>
        <w:pStyle w:val="BodyText"/>
      </w:pPr>
      <w:r>
        <w:t xml:space="preserve">What sets my approach apart is my profound understanding of the Argentine market's unique dynamics. I am acutely aware that selling effectively in Argentina, especially in a city as culturally rich as Córdoba, requires patience, empathy, and a genuine appreciation for the importance of personal connection. The concept of 'trato humano'—human treatment—is not just a phrase here; it’s the bedrock of successful business relationships. My time spent navigating negotiations with established manufacturers and distributors across Córdoba has ingrained in me the value of attending local events, understanding family-oriented business structures, and demonstrating consistent reliability. I know that trust is earned through actions, not just words. I am fluent in Spanish (native level) and possess a deep respect for Argentine business customs, ensuring seamless communication and cultural alignment—vital elements for any Sales Executive operating successfully within Argentina Córdoba.</w:t>
      </w:r>
    </w:p>
    <w:p>
      <w:pPr>
        <w:pStyle w:val="BodyText"/>
      </w:pPr>
      <w:r>
        <w:t xml:space="preserve">My academic background further solidifies my readiness for this role. I hold a Bachelor's degree in Business Administration with a specialization in Marketing, completed at the Universidad Nacional de Córdoba. This education provided me not only with theoretical frameworks but also crucial insights into the socio-economic fabric of central Argentina. Courses focusing on Latin American Market Analysis and Consumer Behavior were particularly formative, equipping me to interpret market trends specific to regions like Córdoba with precision. I understand that the city's economic engine is powered by a blend of traditional industries and emerging innovation—sectors where targeted sales strategies can yield exceptional results.</w:t>
      </w:r>
    </w:p>
    <w:p>
      <w:pPr>
        <w:pStyle w:val="BodyText"/>
      </w:pPr>
      <w:r>
        <w:t xml:space="preserve">My motivation for seeking this opportunity in Argentina Córdoba stems from a deep-seated belief in the region's potential. I am not merely seeking any sales role; I am actively drawn to Córdoba's trajectory as a leader in Argentina's economic development. The city’s strategic investments in infrastructure, its growing tech talent pool, and its pivotal role within the country’s export corridors present fertile ground for innovative sales approaches. I am eager to leverage my skills not just to meet quotas, but to contribute meaningfully to the growth story of a company that chooses Córdoba as its strategic base. I envision myself collaborating closely with regional marketing teams, providing actionable on-the-ground insights into the Córdoba market, and building a high-performing sales pipeline that capitalizes on the city’s unique position within Argentina.</w:t>
      </w:r>
    </w:p>
    <w:p>
      <w:pPr>
        <w:pStyle w:val="BodyText"/>
      </w:pPr>
      <w:r>
        <w:t xml:space="preserve">I am fully prepared for the challenges and rewards of a Sales Executive role in this specific environment. I understand that navigating Argentina's economic landscape requires resilience, adaptability, and a constant focus on value creation for clients. The dynamic nature of Córdoba's market—balancing traditional business practices with modern commercial expectations—demands a professional who is both strategically adept and culturally attuned. My proven track record of exceeding targets while building lasting client relationships in demanding Argentine contexts demonstrates my capability to thrive in this setting.</w:t>
      </w:r>
    </w:p>
    <w:p>
      <w:pPr>
        <w:pStyle w:val="BodyText"/>
      </w:pPr>
      <w:r>
        <w:t xml:space="preserve">In conclusion, my Statement of Purpose is a testament to my unwavering commitment to becoming an exceptional Sales Executive within Argentina Córdoba. I bring a unique blend of proven sales expertise, deep cultural understanding of the Argentine business environment, academic grounding relevant to this region, and an authentic passion for contributing to Córdoba's commercial vibrancy. I am eager to apply my skills in strategic account development, market analysis, and relationship building to drive tangible results for your organization. I am confident that my dedication, adaptability, and understanding of the specific opportunities within Argentina Córdoba make me the ideal candidate ready to step into this Sales Executive role and deliver significant value from day one. I look forward to the opportunity to discuss how my vision aligns with your company's goals in this dynamic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 Argentina Córdoba</dc:title>
  <dc:creator/>
  <dc:language>en</dc:language>
  <cp:keywords/>
  <dcterms:created xsi:type="dcterms:W3CDTF">2025-12-08T13:18:57Z</dcterms:created>
  <dcterms:modified xsi:type="dcterms:W3CDTF">2025-12-08T13:18:57Z</dcterms:modified>
</cp:coreProperties>
</file>

<file path=docProps/custom.xml><?xml version="1.0" encoding="utf-8"?>
<Properties xmlns="http://schemas.openxmlformats.org/officeDocument/2006/custom-properties" xmlns:vt="http://schemas.openxmlformats.org/officeDocument/2006/docPropsVTypes"/>
</file>